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cover-letter"/>
    <w:p>
      <w:pPr>
        <w:pStyle w:val="Heading2"/>
      </w:pPr>
      <w:r>
        <w:t xml:space="preserve">Cover Letter</w:t>
      </w:r>
    </w:p>
    <w:p>
      <w:pPr>
        <w:pStyle w:val="FirstParagraph"/>
      </w:pPr>
      <w:r>
        <w:rPr>
          <w:bCs/>
          <w:b/>
        </w:rPr>
        <w:t xml:space="preserve">Dear Hiring Committee,</w:t>
      </w:r>
    </w:p>
    <w:p>
      <w:pPr>
        <w:pStyle w:val="BodyText"/>
      </w:pPr>
      <w:r>
        <w:t xml:space="preserve">I am writing to express my sincere interest in the Astronomer position at [Institution Name] in Osaka, Japan. As a dedicated and passionate astronomer with a strong foundation in observational astrophysics and a deep appreciation for Japan’s scientific contributions to astronomy, I am eager to contribute my expertise to the vibrant research community of Osaka. This opportunity aligns perfectly with my academic background, professional goals, and personal fascination with the intersection of science and culture in Japan.</w:t>
      </w:r>
    </w:p>
    <w:bookmarkStart w:id="20" w:name="astronomer-a-career-rooted-in-curiosity"/>
    <w:p>
      <w:pPr>
        <w:pStyle w:val="Heading3"/>
      </w:pPr>
      <w:r>
        <w:t xml:space="preserve">Astronomer: A Career Rooted in Curiosity</w:t>
      </w:r>
    </w:p>
    <w:p>
      <w:pPr>
        <w:pStyle w:val="FirstParagraph"/>
      </w:pPr>
      <w:r>
        <w:t xml:space="preserve">My journey as an Astronomer began during my undergraduate studies in Physics at [University Name], where I developed a profound curiosity about the cosmos. This passion led me to pursue a Ph.D. in Astrophysics at [University Name], where I specialized in [specific research area, e.g., "exoplanet formation" or "galactic evolution"]. Throughout my academic career, I have focused on leveraging cutting-edge observational techniques and computational models to unravel the mysteries of the universe. My work has been published in reputable journals such as</w:t>
      </w:r>
      <w:r>
        <w:t xml:space="preserve"> </w:t>
      </w:r>
      <w:r>
        <w:rPr>
          <w:iCs/>
          <w:i/>
        </w:rPr>
        <w:t xml:space="preserve">The Astrophysical Journal</w:t>
      </w:r>
      <w:r>
        <w:t xml:space="preserve"> </w:t>
      </w:r>
      <w:r>
        <w:t xml:space="preserve">and</w:t>
      </w:r>
      <w:r>
        <w:t xml:space="preserve"> </w:t>
      </w:r>
      <w:r>
        <w:rPr>
          <w:iCs/>
          <w:i/>
        </w:rPr>
        <w:t xml:space="preserve">Astronomy &amp; Astrophysics</w:t>
      </w:r>
      <w:r>
        <w:t xml:space="preserve">, and I have actively participated in international conferences, including the American Astronomical Society (AAS) meetings, where I presented findings on [specific project or discovery].</w:t>
      </w:r>
    </w:p>
    <w:p>
      <w:pPr>
        <w:pStyle w:val="BodyText"/>
      </w:pPr>
      <w:r>
        <w:t xml:space="preserve">As an Astronomer, my research has centered on [mention specific projects or methodologies], which required meticulous data analysis, collaboration with interdisciplinary teams, and a commitment to advancing our understanding of cosmic phenomena. For example, during my postdoctoral fellowship at [Institution Name], I contributed to a groundbreaking study on [specific topic], utilizing telescopes such as the [name of telescope or observatory]. This experience honed my ability to design experiments, interpret complex datasets, and communicate scientific insights effectively—a skill set that I believe is essential for success in the Astronomer role in Osaka.</w:t>
      </w:r>
    </w:p>
    <w:bookmarkEnd w:id="20"/>
    <w:bookmarkStart w:id="21" w:name="X115570948de34626a52b7c469eedafd9a860c21"/>
    <w:p>
      <w:pPr>
        <w:pStyle w:val="Heading3"/>
      </w:pPr>
      <w:r>
        <w:t xml:space="preserve">Japan Osaka: A Hub for Scientific Innovation</w:t>
      </w:r>
    </w:p>
    <w:p>
      <w:pPr>
        <w:pStyle w:val="FirstParagraph"/>
      </w:pPr>
      <w:r>
        <w:t xml:space="preserve">Osaka has long been a beacon of scientific innovation, and I am particularly drawn to the city’s rich academic environment and state-of-the-art facilities. Institutions such as the [Kavli Institute for the Physics and Mathematics of the Universe at Osaka University] or [National Astronomical Observatory of Japan] are at the forefront of astronomical research, combining traditional Japanese precision with modern technological advancements. I am especially inspired by Osaka’s role in projects like [mention specific local initiative, e.g., "the SKA (Square Kilometre Array) collaboration" or "the development of next-generation telescopes"], which reflect the city’s commitment to pushing the boundaries of space exploration.</w:t>
      </w:r>
    </w:p>
    <w:p>
      <w:pPr>
        <w:pStyle w:val="BodyText"/>
      </w:pPr>
      <w:r>
        <w:t xml:space="preserve">What excites me most about Japan Osaka is its unique blend of tradition and innovation. The city’s historical contributions to science, such as the work of [notable Japanese astronomer or institution], resonate deeply with my own values as a researcher. Additionally, Osaka’s thriving cultural scene—ranging from its historic temples to its cutting-edge technology parks—offers an inspiring backdrop for interdisciplinary collaboration. I am eager to immerse myself in this environment and contribute to the global scientific dialogue while learning from the perspectives of Japanese colleagues.</w:t>
      </w:r>
    </w:p>
    <w:bookmarkEnd w:id="21"/>
    <w:bookmarkStart w:id="22" w:name="why-me-a-perfect-fit-for-your-team"/>
    <w:p>
      <w:pPr>
        <w:pStyle w:val="Heading3"/>
      </w:pPr>
      <w:r>
        <w:t xml:space="preserve">Why Me? A Perfect Fit for Your Team</w:t>
      </w:r>
    </w:p>
    <w:p>
      <w:pPr>
        <w:pStyle w:val="FirstParagraph"/>
      </w:pPr>
      <w:r>
        <w:t xml:space="preserve">My qualifications align closely with the requirements of the Astronomer position in Osaka. I hold a Ph.D. in Astrophysics and have over [X years] of experience in [specific areas, e.g., "radio astronomy," "stellar spectroscopy," or "cosmological modeling"]. My technical skills include proficiency in programming languages such as Python and MATLAB, as well as expertise in data visualization tools like</w:t>
      </w:r>
      <w:r>
        <w:t xml:space="preserve"> </w:t>
      </w:r>
      <w:r>
        <w:rPr>
          <w:iCs/>
          <w:i/>
        </w:rPr>
        <w:t xml:space="preserve">DS9</w:t>
      </w:r>
      <w:r>
        <w:t xml:space="preserve"> </w:t>
      </w:r>
      <w:r>
        <w:t xml:space="preserve">and</w:t>
      </w:r>
      <w:r>
        <w:t xml:space="preserve"> </w:t>
      </w:r>
      <w:r>
        <w:rPr>
          <w:iCs/>
          <w:i/>
        </w:rPr>
        <w:t xml:space="preserve">AstroPy</w:t>
      </w:r>
      <w:r>
        <w:t xml:space="preserve">. Moreover, I am fluent in English and have a working knowledge of Japanese, which I believe will facilitate effective communication with local researchers and institutions.</w:t>
      </w:r>
    </w:p>
    <w:p>
      <w:pPr>
        <w:pStyle w:val="BodyText"/>
      </w:pPr>
      <w:r>
        <w:t xml:space="preserve">Beyond technical expertise, I bring a collaborative mindset and a commitment to fostering innovation. During my time at [previous institution], I led a team of graduate students in analyzing data from the [name of telescope or project], resulting in [specific outcome, e.g., "a publication in</w:t>
      </w:r>
      <w:r>
        <w:t xml:space="preserve"> </w:t>
      </w:r>
      <w:r>
        <w:rPr>
          <w:iCs/>
          <w:i/>
        </w:rPr>
        <w:t xml:space="preserve">Nature Astronomy</w:t>
      </w:r>
      <w:r>
        <w:t xml:space="preserve"> </w:t>
      </w:r>
      <w:r>
        <w:t xml:space="preserve">or "the development of a new algorithm for signal processing"]. I am also passionate about mentoring young scientists and promoting diversity in STEM fields, values that align with the mission of Osaka’s research community.</w:t>
      </w:r>
    </w:p>
    <w:bookmarkEnd w:id="22"/>
    <w:bookmarkStart w:id="23" w:name="a-vision-for-the-future"/>
    <w:p>
      <w:pPr>
        <w:pStyle w:val="Heading3"/>
      </w:pPr>
      <w:r>
        <w:t xml:space="preserve">A Vision for the Future</w:t>
      </w:r>
    </w:p>
    <w:p>
      <w:pPr>
        <w:pStyle w:val="FirstParagraph"/>
      </w:pPr>
      <w:r>
        <w:t xml:space="preserve">If given the opportunity to join your team as an Astronomer in Japan Osaka, I aim to contribute to ongoing projects that explore [specific area, e.g., "the formation of supermassive black holes" or "the search for extraterrestrial life"]. I am particularly interested in collaborating on initiatives that leverage Japan’s advanced observational infrastructure, such as the [name of observatory or telescope], and I am open to exploring new research directions that emerge from this dynamic environment. Additionally, I hope to engage with local communities through outreach programs, sharing the wonders of astronomy with students and enthusiasts in Osaka.</w:t>
      </w:r>
    </w:p>
    <w:p>
      <w:pPr>
        <w:pStyle w:val="BodyText"/>
      </w:pPr>
      <w:r>
        <w:t xml:space="preserve">My ultimate goal is to bridge global scientific knowledge while honoring the unique cultural context of Japan. Osaka’s reputation as a city that values both tradition and progress makes it an ideal place for me to grow as an Astronomer. I am confident that my skills, enthusiasm, and dedication will allow me to make meaningful contributions to your institution’s mission.</w:t>
      </w:r>
    </w:p>
    <w:bookmarkEnd w:id="23"/>
    <w:bookmarkStart w:id="24" w:name="closing"/>
    <w:p>
      <w:pPr>
        <w:pStyle w:val="Heading3"/>
      </w:pPr>
      <w:r>
        <w:t xml:space="preserve">Closing</w:t>
      </w:r>
    </w:p>
    <w:p>
      <w:pPr>
        <w:pStyle w:val="FirstParagraph"/>
      </w:pPr>
      <w:r>
        <w:t xml:space="preserve">Thank you for considering my application. I would be honored to contribute my expertise as an Astronomer in Japan Osaka and help advance the field of astronomy through collaboration, innovation, and a shared passion for discovery. I look forward to the possibility of discussing how my background and vision align with your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Japan Osaka</dc:title>
  <dc:creator/>
  <dc:language>en</dc:language>
  <cp:keywords/>
  <dcterms:created xsi:type="dcterms:W3CDTF">2025-12-10T16:18:51Z</dcterms:created>
  <dcterms:modified xsi:type="dcterms:W3CDTF">2025-12-10T16:18:51Z</dcterms:modified>
</cp:coreProperties>
</file>

<file path=docProps/custom.xml><?xml version="1.0" encoding="utf-8"?>
<Properties xmlns="http://schemas.openxmlformats.org/officeDocument/2006/custom-properties" xmlns:vt="http://schemas.openxmlformats.org/officeDocument/2006/docPropsVTypes"/>
</file>